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body>
    <w:p w:rsidRPr="00BC7F22" w:rsidR="007C0805" w:rsidP="57FBB321" w:rsidRDefault="00D56882" w14:paraId="7E18171A" w14:textId="210433A7">
      <w:pPr>
        <w:rPr>
          <w:b w:val="1"/>
          <w:bCs w:val="1"/>
          <w:sz w:val="40"/>
          <w:szCs w:val="40"/>
        </w:rPr>
      </w:pPr>
      <w:r>
        <w:rPr>
          <w:b/>
          <w:noProof/>
          <w:sz w:val="4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24E086" wp14:editId="4B15DE76">
                <wp:simplePos x="0" y="0"/>
                <wp:positionH relativeFrom="column">
                  <wp:posOffset>4685030</wp:posOffset>
                </wp:positionH>
                <wp:positionV relativeFrom="paragraph">
                  <wp:posOffset>6985</wp:posOffset>
                </wp:positionV>
                <wp:extent cx="1125220" cy="1101725"/>
                <wp:effectExtent l="0" t="0" r="0" b="317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220" cy="1101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56882" w:rsidRDefault="00D56882" w14:paraId="1B3B3206" w14:textId="11CCADD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EEEBAAA" wp14:editId="70589803">
                                  <wp:extent cx="942975" cy="857250"/>
                                  <wp:effectExtent l="0" t="0" r="0" b="0"/>
                                  <wp:docPr id="1" name="Picture 1" descr="C:\Users\emmap\OneDrive - Early Years Alliance\Letterheads &amp; Rebranding\EYA-RINGS_A4 copy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emmap\OneDrive - Early Years Alliance\Letterheads &amp; Rebranding\EYA-RINGS_A4 copy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2975" cy="857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0424E086">
                <v:stroke joinstyle="miter"/>
                <v:path gradientshapeok="t" o:connecttype="rect"/>
              </v:shapetype>
              <v:shape id="Text Box 5" style="position:absolute;margin-left:368.9pt;margin-top:.55pt;width:88.6pt;height:86.7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">
                <v:textbox style="mso-fit-shape-to-text:t">
                  <w:txbxContent>
                    <w:p w:rsidR="00D56882" w:rsidRDefault="00D56882" w14:paraId="1B3B3206" w14:textId="11CCADD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EEEBAAA" wp14:editId="70589803">
                            <wp:extent cx="942975" cy="857250"/>
                            <wp:effectExtent l="0" t="0" r="0" b="0"/>
                            <wp:docPr id="1" name="Picture 1" descr="C:\Users\emmap\OneDrive - Early Years Alliance\Letterheads &amp; Rebranding\EYA-RINGS_A4 copy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emmap\OneDrive - Early Years Alliance\Letterheads &amp; Rebranding\EYA-RINGS_A4 copy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2975" cy="857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57FBB321" w:rsidR="007C0805">
        <w:rPr>
          <w:b w:val="1"/>
          <w:bCs w:val="1"/>
          <w:sz w:val="40"/>
          <w:szCs w:val="40"/>
        </w:rPr>
        <w:t xml:space="preserve">EAL flash card key rings </w:t>
      </w:r>
      <w:r w:rsidRPr="57FBB321" w:rsidR="00A05F66">
        <w:rPr>
          <w:b w:val="1"/>
          <w:bCs w:val="1"/>
          <w:sz w:val="40"/>
          <w:szCs w:val="40"/>
        </w:rPr>
        <w:t>- £7.50 each</w:t>
      </w:r>
    </w:p>
    <w:p w:rsidR="007C0805" w:rsidP="57FBB321" w:rsidRDefault="007C0805" w14:paraId="7D3B49B6" w14:textId="77777777" w14:noSpellErr="1">
      <w:pPr>
        <w:rPr>
          <w:sz w:val="24"/>
          <w:szCs w:val="24"/>
        </w:rPr>
      </w:pPr>
      <w:r w:rsidRPr="57FBB321" w:rsidR="007C0805">
        <w:rPr>
          <w:sz w:val="24"/>
          <w:szCs w:val="24"/>
        </w:rPr>
        <w:t>Available to purchas</w:t>
      </w:r>
      <w:r w:rsidRPr="57FBB321" w:rsidR="007C0805">
        <w:rPr>
          <w:sz w:val="24"/>
          <w:szCs w:val="24"/>
        </w:rPr>
        <w:t>e from the EAL Advisory Service</w:t>
      </w:r>
    </w:p>
    <w:p w:rsidRPr="00BC7F22" w:rsidR="007C0805" w:rsidP="57FBB321" w:rsidRDefault="007C0805" w14:paraId="6687C253" w14:textId="715D5F6B">
      <w:pPr>
        <w:rPr>
          <w:sz w:val="28"/>
          <w:szCs w:val="28"/>
        </w:rPr>
      </w:pPr>
      <w:r w:rsidRPr="57FBB321" w:rsidR="007C0805">
        <w:rPr>
          <w:sz w:val="24"/>
          <w:szCs w:val="24"/>
        </w:rPr>
        <w:t xml:space="preserve">01278 </w:t>
      </w:r>
      <w:hyperlink r:id="R62e2052ac5a84e34">
        <w:r w:rsidRPr="57FBB321" w:rsidR="00DD399E">
          <w:rPr>
            <w:rStyle w:val="Hyperlink"/>
            <w:color w:val="auto"/>
            <w:sz w:val="24"/>
            <w:szCs w:val="24"/>
            <w:u w:val="none"/>
          </w:rPr>
          <w:t>691719 /</w:t>
        </w:r>
        <w:r w:rsidRPr="57FBB321" w:rsidR="00DD399E">
          <w:rPr>
            <w:rStyle w:val="Hyperlink"/>
            <w:sz w:val="24"/>
            <w:szCs w:val="24"/>
            <w:u w:val="none"/>
          </w:rPr>
          <w:t xml:space="preserve"> </w:t>
        </w:r>
        <w:r w:rsidRPr="57FBB321" w:rsidR="00DD399E">
          <w:rPr>
            <w:rStyle w:val="Hyperlink"/>
            <w:sz w:val="24"/>
            <w:szCs w:val="24"/>
          </w:rPr>
          <w:t>eal.service@eyalliance.org.uk</w:t>
        </w:r>
      </w:hyperlink>
      <w:r>
        <w:tab/>
      </w:r>
      <w:bookmarkStart w:name="_GoBack" w:id="0"/>
      <w:bookmarkEnd w:id="0"/>
    </w:p>
    <w:tbl>
      <w:tblPr>
        <w:tblW w:w="900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1508"/>
        <w:gridCol w:w="1498"/>
        <w:gridCol w:w="1590"/>
        <w:gridCol w:w="1407"/>
        <w:gridCol w:w="1499"/>
        <w:gridCol w:w="1499"/>
      </w:tblGrid>
      <w:tr w:rsidRPr="0011373A" w:rsidR="007C0805" w:rsidTr="57FBB321" w14:paraId="1E8A1EA1" w14:textId="77777777">
        <w:tc>
          <w:tcPr>
            <w:tcW w:w="1508" w:type="dxa"/>
            <w:tcMar/>
          </w:tcPr>
          <w:p w:rsidRPr="000717C4" w:rsidR="007C0805" w:rsidP="57FBB321" w:rsidRDefault="007C0805" w14:paraId="0136EA0F" w14:textId="77777777" w14:noSpellErr="1">
            <w:pPr>
              <w:spacing w:after="0"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Language</w:t>
            </w:r>
          </w:p>
        </w:tc>
        <w:tc>
          <w:tcPr>
            <w:tcW w:w="1498" w:type="dxa"/>
            <w:tcMar/>
          </w:tcPr>
          <w:p w:rsidRPr="000717C4" w:rsidR="007C0805" w:rsidP="57FBB321" w:rsidRDefault="007C0805" w14:paraId="32BDF740" w14:textId="77777777" w14:noSpellErr="1">
            <w:pPr>
              <w:spacing w:after="0"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Amount</w:t>
            </w:r>
          </w:p>
        </w:tc>
        <w:tc>
          <w:tcPr>
            <w:tcW w:w="1590" w:type="dxa"/>
            <w:tcMar/>
          </w:tcPr>
          <w:p w:rsidR="007C0805" w:rsidP="57FBB321" w:rsidRDefault="007C0805" w14:paraId="28DC7BDF" w14:textId="3862ADCB">
            <w:pPr>
              <w:pStyle w:val="Normal"/>
              <w:spacing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Language</w:t>
            </w:r>
          </w:p>
        </w:tc>
        <w:tc>
          <w:tcPr>
            <w:tcW w:w="1407" w:type="dxa"/>
            <w:tcMar/>
          </w:tcPr>
          <w:p w:rsidR="007C0805" w:rsidP="57FBB321" w:rsidRDefault="007C0805" w14:paraId="32D11833" w14:textId="54011AD6">
            <w:pPr>
              <w:pStyle w:val="Normal"/>
              <w:spacing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Amount</w:t>
            </w:r>
          </w:p>
        </w:tc>
        <w:tc>
          <w:tcPr>
            <w:tcW w:w="1499" w:type="dxa"/>
            <w:tcMar/>
          </w:tcPr>
          <w:p w:rsidR="007C0805" w:rsidP="57FBB321" w:rsidRDefault="007C0805" w14:noSpellErr="1" w14:paraId="7EFAC292">
            <w:pPr>
              <w:spacing w:after="0"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Language</w:t>
            </w:r>
          </w:p>
        </w:tc>
        <w:tc>
          <w:tcPr>
            <w:tcW w:w="1499" w:type="dxa"/>
            <w:tcMar/>
          </w:tcPr>
          <w:p w:rsidR="007C0805" w:rsidP="57FBB321" w:rsidRDefault="007C0805" w14:paraId="2133E0CB" w14:textId="411C6671">
            <w:pPr>
              <w:spacing w:after="0" w:line="240" w:lineRule="auto"/>
              <w:rPr>
                <w:b w:val="1"/>
                <w:bCs w:val="1"/>
                <w:sz w:val="24"/>
                <w:szCs w:val="24"/>
              </w:rPr>
            </w:pPr>
            <w:r w:rsidRPr="57FBB321" w:rsidR="007C0805">
              <w:rPr>
                <w:b w:val="1"/>
                <w:bCs w:val="1"/>
                <w:sz w:val="24"/>
                <w:szCs w:val="24"/>
              </w:rPr>
              <w:t>Amount</w:t>
            </w:r>
          </w:p>
        </w:tc>
      </w:tr>
      <w:tr w:rsidRPr="0011373A" w:rsidR="000717C4" w:rsidTr="57FBB321" w14:paraId="138CAF77" w14:textId="77777777">
        <w:trPr>
          <w:trHeight w:val="495"/>
        </w:trPr>
        <w:tc>
          <w:tcPr>
            <w:tcW w:w="1508" w:type="dxa"/>
            <w:tcMar/>
          </w:tcPr>
          <w:p w:rsidRPr="0011373A" w:rsidR="000717C4" w:rsidP="57FBB321" w:rsidRDefault="000717C4" w14:paraId="33C5C1E8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Albanian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44ACBCB2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5C886860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Italian</w:t>
            </w:r>
          </w:p>
        </w:tc>
        <w:tc>
          <w:tcPr>
            <w:tcW w:w="1407" w:type="dxa"/>
            <w:tcMar/>
          </w:tcPr>
          <w:p w:rsidR="57FBB321" w:rsidP="57FBB321" w:rsidRDefault="57FBB321" w14:paraId="53096B4F" w14:textId="1F62A6D6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0B3E39C3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Russian</w:t>
            </w:r>
          </w:p>
        </w:tc>
        <w:tc>
          <w:tcPr>
            <w:tcW w:w="1499" w:type="dxa"/>
            <w:tcMar/>
          </w:tcPr>
          <w:p w:rsidR="57FBB321" w:rsidP="57FBB321" w:rsidRDefault="57FBB321" w14:paraId="5F43AC26" w14:textId="35F3CBBE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2AF474AD" w14:textId="77777777">
        <w:tc>
          <w:tcPr>
            <w:tcW w:w="1508" w:type="dxa"/>
            <w:tcMar/>
          </w:tcPr>
          <w:p w:rsidRPr="0011373A" w:rsidR="000717C4" w:rsidP="57FBB321" w:rsidRDefault="000717C4" w14:paraId="173436C2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Arabic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492571BD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66239684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Japanese</w:t>
            </w:r>
          </w:p>
        </w:tc>
        <w:tc>
          <w:tcPr>
            <w:tcW w:w="1407" w:type="dxa"/>
            <w:tcMar/>
          </w:tcPr>
          <w:p w:rsidR="57FBB321" w:rsidP="57FBB321" w:rsidRDefault="57FBB321" w14:paraId="3303D120" w14:textId="49D57E8D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3FFADC27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Slovakian</w:t>
            </w:r>
          </w:p>
        </w:tc>
        <w:tc>
          <w:tcPr>
            <w:tcW w:w="1499" w:type="dxa"/>
            <w:tcMar/>
          </w:tcPr>
          <w:p w:rsidR="57FBB321" w:rsidP="57FBB321" w:rsidRDefault="57FBB321" w14:paraId="20C3B71A" w14:textId="38FEAF04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260D5F55" w14:textId="77777777">
        <w:tc>
          <w:tcPr>
            <w:tcW w:w="1508" w:type="dxa"/>
            <w:tcMar/>
          </w:tcPr>
          <w:p w:rsidRPr="0011373A" w:rsidR="000717C4" w:rsidP="57FBB321" w:rsidRDefault="000717C4" w14:paraId="7F2CE0CB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Bengali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77B8C4AD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1D78E330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Konkani</w:t>
            </w:r>
          </w:p>
        </w:tc>
        <w:tc>
          <w:tcPr>
            <w:tcW w:w="1407" w:type="dxa"/>
            <w:tcMar/>
          </w:tcPr>
          <w:p w:rsidR="57FBB321" w:rsidP="57FBB321" w:rsidRDefault="57FBB321" w14:paraId="4F8C4C80" w14:textId="2FF3064C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1B03215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Spanish</w:t>
            </w:r>
          </w:p>
        </w:tc>
        <w:tc>
          <w:tcPr>
            <w:tcW w:w="1499" w:type="dxa"/>
            <w:tcMar/>
          </w:tcPr>
          <w:p w:rsidR="57FBB321" w:rsidP="57FBB321" w:rsidRDefault="57FBB321" w14:paraId="714562C9" w14:textId="5DB95203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4FD417DC" w14:textId="77777777">
        <w:tc>
          <w:tcPr>
            <w:tcW w:w="1508" w:type="dxa"/>
            <w:tcMar/>
          </w:tcPr>
          <w:p w:rsidRPr="0011373A" w:rsidR="000717C4" w:rsidP="57FBB321" w:rsidRDefault="000717C4" w14:paraId="6A0F0496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Bulgarian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5D2FDDFC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7614FF65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Latvian</w:t>
            </w:r>
          </w:p>
        </w:tc>
        <w:tc>
          <w:tcPr>
            <w:tcW w:w="1407" w:type="dxa"/>
            <w:tcMar/>
          </w:tcPr>
          <w:p w:rsidR="57FBB321" w:rsidP="57FBB321" w:rsidRDefault="57FBB321" w14:paraId="6E50E49E" w14:textId="1222FEE6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56A0B827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Tagalog</w:t>
            </w:r>
          </w:p>
        </w:tc>
        <w:tc>
          <w:tcPr>
            <w:tcW w:w="1499" w:type="dxa"/>
            <w:tcMar/>
          </w:tcPr>
          <w:p w:rsidR="57FBB321" w:rsidP="57FBB321" w:rsidRDefault="57FBB321" w14:paraId="4F5A4AA9" w14:textId="6EACD0CF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4B8BE574" w14:textId="77777777">
        <w:tc>
          <w:tcPr>
            <w:tcW w:w="1508" w:type="dxa"/>
            <w:tcMar/>
          </w:tcPr>
          <w:p w:rsidRPr="0011373A" w:rsidR="000717C4" w:rsidP="57FBB321" w:rsidRDefault="000717C4" w14:paraId="16A430BC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 xml:space="preserve">Chinese 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33EE5FA9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5CF42A36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Lithuanian</w:t>
            </w:r>
          </w:p>
        </w:tc>
        <w:tc>
          <w:tcPr>
            <w:tcW w:w="1407" w:type="dxa"/>
            <w:tcMar/>
          </w:tcPr>
          <w:p w:rsidR="57FBB321" w:rsidP="57FBB321" w:rsidRDefault="57FBB321" w14:paraId="4FA09D38" w14:textId="61213BD2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3CF3BF72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Telugu</w:t>
            </w:r>
          </w:p>
        </w:tc>
        <w:tc>
          <w:tcPr>
            <w:tcW w:w="1499" w:type="dxa"/>
            <w:tcMar/>
          </w:tcPr>
          <w:p w:rsidR="57FBB321" w:rsidP="57FBB321" w:rsidRDefault="57FBB321" w14:paraId="4BBA9398" w14:textId="1EB37779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0CFE4D17" w14:textId="77777777">
        <w:tc>
          <w:tcPr>
            <w:tcW w:w="1508" w:type="dxa"/>
            <w:tcMar/>
          </w:tcPr>
          <w:p w:rsidRPr="0011373A" w:rsidR="000717C4" w:rsidP="57FBB321" w:rsidRDefault="000717C4" w14:paraId="50EE7393" w14:textId="32C22249">
            <w:pPr>
              <w:spacing w:after="0" w:line="240" w:lineRule="auto"/>
              <w:rPr>
                <w:sz w:val="22"/>
                <w:szCs w:val="22"/>
              </w:rPr>
            </w:pPr>
            <w:r w:rsidRPr="57FBB321" w:rsidR="57FBB321">
              <w:rPr>
                <w:sz w:val="24"/>
                <w:szCs w:val="24"/>
              </w:rPr>
              <w:t>Dutch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66D49F79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421CDF79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Malayalam</w:t>
            </w:r>
          </w:p>
        </w:tc>
        <w:tc>
          <w:tcPr>
            <w:tcW w:w="1407" w:type="dxa"/>
            <w:tcMar/>
          </w:tcPr>
          <w:p w:rsidR="57FBB321" w:rsidP="57FBB321" w:rsidRDefault="57FBB321" w14:paraId="734606EF" w14:textId="65F73FE6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10E8925F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Tetum</w:t>
            </w:r>
          </w:p>
        </w:tc>
        <w:tc>
          <w:tcPr>
            <w:tcW w:w="1499" w:type="dxa"/>
            <w:tcMar/>
          </w:tcPr>
          <w:p w:rsidR="57FBB321" w:rsidP="57FBB321" w:rsidRDefault="57FBB321" w14:paraId="46C0A07F" w14:textId="7231EAA6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64D5DD12" w14:textId="77777777">
        <w:tc>
          <w:tcPr>
            <w:tcW w:w="1508" w:type="dxa"/>
            <w:tcMar/>
          </w:tcPr>
          <w:p w:rsidR="000717C4" w:rsidP="57FBB321" w:rsidRDefault="000717C4" w14:noSpellErr="1" w14:paraId="1CCFD70B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French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3D30AA5A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7D188D4D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Polish</w:t>
            </w:r>
          </w:p>
        </w:tc>
        <w:tc>
          <w:tcPr>
            <w:tcW w:w="1407" w:type="dxa"/>
            <w:tcMar/>
          </w:tcPr>
          <w:p w:rsidR="57FBB321" w:rsidP="57FBB321" w:rsidRDefault="57FBB321" w14:paraId="60D35E81" w14:textId="530FF3ED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57FBB321" w:rsidP="57FBB321" w:rsidRDefault="57FBB321" w14:paraId="1F4EFF3D" w14:textId="374E6A75">
            <w:pPr>
              <w:spacing w:after="0" w:line="240" w:lineRule="auto"/>
              <w:rPr>
                <w:sz w:val="24"/>
                <w:szCs w:val="24"/>
              </w:rPr>
            </w:pPr>
            <w:r w:rsidRPr="57FBB321" w:rsidR="57FBB321">
              <w:rPr>
                <w:sz w:val="24"/>
                <w:szCs w:val="24"/>
              </w:rPr>
              <w:t>Thai</w:t>
            </w:r>
          </w:p>
        </w:tc>
        <w:tc>
          <w:tcPr>
            <w:tcW w:w="1499" w:type="dxa"/>
            <w:tcMar/>
          </w:tcPr>
          <w:p w:rsidR="57FBB321" w:rsidP="57FBB321" w:rsidRDefault="57FBB321" w14:paraId="541E9A52" w14:textId="01F82E80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18C0697C" w14:textId="77777777">
        <w:tc>
          <w:tcPr>
            <w:tcW w:w="1508" w:type="dxa"/>
            <w:tcMar/>
          </w:tcPr>
          <w:p w:rsidR="000717C4" w:rsidP="57FBB321" w:rsidRDefault="000717C4" w14:noSpellErr="1" w14:paraId="53E01C4D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German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31E7788D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271739B5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Portuguese</w:t>
            </w:r>
          </w:p>
        </w:tc>
        <w:tc>
          <w:tcPr>
            <w:tcW w:w="1407" w:type="dxa"/>
            <w:tcMar/>
          </w:tcPr>
          <w:p w:rsidR="57FBB321" w:rsidP="57FBB321" w:rsidRDefault="57FBB321" w14:paraId="4B12BAF8" w14:textId="44C876D8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13E8E267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Turkish</w:t>
            </w:r>
          </w:p>
        </w:tc>
        <w:tc>
          <w:tcPr>
            <w:tcW w:w="1499" w:type="dxa"/>
            <w:tcMar/>
          </w:tcPr>
          <w:p w:rsidR="57FBB321" w:rsidP="57FBB321" w:rsidRDefault="57FBB321" w14:paraId="1B2DD8ED" w14:textId="5AD11D5A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42D1A124" w14:textId="77777777">
        <w:tc>
          <w:tcPr>
            <w:tcW w:w="1508" w:type="dxa"/>
            <w:tcMar/>
          </w:tcPr>
          <w:p w:rsidR="000717C4" w:rsidP="57FBB321" w:rsidRDefault="000717C4" w14:noSpellErr="1" w14:paraId="283BF028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Gujarati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71A532BB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21D82E83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Punjabi</w:t>
            </w:r>
          </w:p>
        </w:tc>
        <w:tc>
          <w:tcPr>
            <w:tcW w:w="1407" w:type="dxa"/>
            <w:tcMar/>
          </w:tcPr>
          <w:p w:rsidR="57FBB321" w:rsidP="57FBB321" w:rsidRDefault="57FBB321" w14:paraId="3E1D5325" w14:textId="36F5C4C1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000717C4" w:rsidP="57FBB321" w:rsidRDefault="000717C4" w14:noSpellErr="1" w14:paraId="0BE18C6F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Urdu</w:t>
            </w:r>
          </w:p>
        </w:tc>
        <w:tc>
          <w:tcPr>
            <w:tcW w:w="1499" w:type="dxa"/>
            <w:tcMar/>
          </w:tcPr>
          <w:p w:rsidR="57FBB321" w:rsidP="57FBB321" w:rsidRDefault="57FBB321" w14:paraId="0B5BDA23" w14:textId="1B589DA2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  <w:tr w:rsidRPr="0011373A" w:rsidR="000717C4" w:rsidTr="57FBB321" w14:paraId="43AC7DCC" w14:textId="77777777">
        <w:tc>
          <w:tcPr>
            <w:tcW w:w="1508" w:type="dxa"/>
            <w:tcMar/>
          </w:tcPr>
          <w:p w:rsidR="000717C4" w:rsidP="57FBB321" w:rsidRDefault="000717C4" w14:noSpellErr="1" w14:paraId="5ACF3E94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Hungarian</w:t>
            </w:r>
          </w:p>
        </w:tc>
        <w:tc>
          <w:tcPr>
            <w:tcW w:w="1498" w:type="dxa"/>
            <w:tcMar/>
          </w:tcPr>
          <w:p w:rsidRPr="0011373A" w:rsidR="000717C4" w:rsidP="57FBB321" w:rsidRDefault="000717C4" w14:paraId="002B3007" w14:textId="77777777" w14:noSpellErr="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90" w:type="dxa"/>
            <w:tcMar/>
          </w:tcPr>
          <w:p w:rsidR="000717C4" w:rsidP="57FBB321" w:rsidRDefault="000717C4" w14:noSpellErr="1" w14:paraId="18FE680D">
            <w:pPr>
              <w:spacing w:after="0" w:line="240" w:lineRule="auto"/>
              <w:rPr>
                <w:sz w:val="24"/>
                <w:szCs w:val="24"/>
              </w:rPr>
            </w:pPr>
            <w:r w:rsidRPr="57FBB321" w:rsidR="000717C4">
              <w:rPr>
                <w:sz w:val="24"/>
                <w:szCs w:val="24"/>
              </w:rPr>
              <w:t>Romanian</w:t>
            </w:r>
          </w:p>
        </w:tc>
        <w:tc>
          <w:tcPr>
            <w:tcW w:w="1407" w:type="dxa"/>
            <w:tcMar/>
          </w:tcPr>
          <w:p w:rsidR="57FBB321" w:rsidP="57FBB321" w:rsidRDefault="57FBB321" w14:paraId="4E3680E0" w14:textId="13D958AB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499" w:type="dxa"/>
            <w:tcMar/>
          </w:tcPr>
          <w:p w:rsidR="57FBB321" w:rsidP="57FBB321" w:rsidRDefault="57FBB321" w14:paraId="467F1AD5" w14:textId="00389E55">
            <w:pPr>
              <w:spacing w:after="0" w:line="240" w:lineRule="auto"/>
              <w:rPr>
                <w:sz w:val="24"/>
                <w:szCs w:val="24"/>
              </w:rPr>
            </w:pPr>
            <w:r w:rsidRPr="57FBB321" w:rsidR="57FBB321">
              <w:rPr>
                <w:sz w:val="24"/>
                <w:szCs w:val="24"/>
              </w:rPr>
              <w:t>Ukrainian</w:t>
            </w:r>
          </w:p>
        </w:tc>
        <w:tc>
          <w:tcPr>
            <w:tcW w:w="1499" w:type="dxa"/>
            <w:tcMar/>
          </w:tcPr>
          <w:p w:rsidR="57FBB321" w:rsidP="57FBB321" w:rsidRDefault="57FBB321" w14:paraId="77797FFC" w14:textId="4C674553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</w:tbl>
    <w:p w:rsidR="57FBB321" w:rsidP="57FBB321" w:rsidRDefault="57FBB321" w14:paraId="0C94BCC5" w14:textId="7ABF5E34">
      <w:pPr>
        <w:rPr>
          <w:sz w:val="24"/>
          <w:szCs w:val="24"/>
        </w:rPr>
      </w:pPr>
    </w:p>
    <w:p w:rsidR="007C0805" w:rsidP="57FBB321" w:rsidRDefault="00D56882" w14:paraId="7B3334B2" w14:textId="41D157A0">
      <w:pPr>
        <w:rPr>
          <w:sz w:val="22"/>
          <w:szCs w:val="22"/>
        </w:rPr>
      </w:pPr>
      <w:r w:rsidRPr="57FBB321" w:rsidR="57FBB321">
        <w:rPr>
          <w:sz w:val="24"/>
          <w:szCs w:val="24"/>
        </w:rPr>
        <w:t>Name.........................................................................................................................................</w:t>
      </w:r>
    </w:p>
    <w:p w:rsidR="57FBB321" w:rsidP="57FBB321" w:rsidRDefault="57FBB321" w14:paraId="30D211A7" w14:textId="2232C4E1">
      <w:pPr>
        <w:pStyle w:val="Normal"/>
        <w:rPr>
          <w:sz w:val="22"/>
          <w:szCs w:val="22"/>
        </w:rPr>
      </w:pPr>
      <w:r w:rsidRPr="57FBB321" w:rsidR="57FBB321">
        <w:rPr>
          <w:sz w:val="24"/>
          <w:szCs w:val="24"/>
        </w:rPr>
        <w:t>Address......................................................................................................................................</w:t>
      </w:r>
    </w:p>
    <w:p w:rsidR="57FBB321" w:rsidP="57FBB321" w:rsidRDefault="57FBB321" w14:paraId="109A6218" w14:textId="43EDE78A">
      <w:pPr>
        <w:pStyle w:val="Normal"/>
        <w:rPr>
          <w:sz w:val="22"/>
          <w:szCs w:val="22"/>
        </w:rPr>
      </w:pPr>
      <w:r w:rsidRPr="57FBB321" w:rsidR="57FBB321">
        <w:rPr>
          <w:sz w:val="24"/>
          <w:szCs w:val="24"/>
        </w:rPr>
        <w:t>Email..........................................................................................................................................</w:t>
      </w:r>
    </w:p>
    <w:p w:rsidR="00A05F66" w:rsidP="57FBB321" w:rsidRDefault="000717C4" w14:paraId="4F8ACB0E" w14:textId="15EC22B3">
      <w:pPr>
        <w:pStyle w:val="Normal"/>
        <w:rPr>
          <w:sz w:val="24"/>
          <w:szCs w:val="24"/>
        </w:rPr>
      </w:pPr>
      <w:r w:rsidRPr="57FBB321" w:rsidR="000717C4">
        <w:rPr>
          <w:sz w:val="24"/>
          <w:szCs w:val="24"/>
        </w:rPr>
        <w:t xml:space="preserve">Each keyring contains a set of </w:t>
      </w:r>
      <w:r w:rsidRPr="57FBB321" w:rsidR="00A05F66">
        <w:rPr>
          <w:sz w:val="24"/>
          <w:szCs w:val="24"/>
        </w:rPr>
        <w:t>20 words</w:t>
      </w:r>
      <w:r w:rsidRPr="57FBB321" w:rsidR="000717C4">
        <w:rPr>
          <w:sz w:val="24"/>
          <w:szCs w:val="24"/>
        </w:rPr>
        <w:t xml:space="preserve"> in </w:t>
      </w:r>
      <w:r w:rsidRPr="57FBB321" w:rsidR="00A05F66">
        <w:rPr>
          <w:sz w:val="24"/>
          <w:szCs w:val="24"/>
        </w:rPr>
        <w:t xml:space="preserve">English, the other language, </w:t>
      </w:r>
      <w:r w:rsidRPr="57FBB321" w:rsidR="000717C4">
        <w:rPr>
          <w:sz w:val="24"/>
          <w:szCs w:val="24"/>
        </w:rPr>
        <w:t>the pronunciation</w:t>
      </w:r>
      <w:r w:rsidRPr="57FBB321" w:rsidR="00A05F66">
        <w:rPr>
          <w:sz w:val="24"/>
          <w:szCs w:val="24"/>
        </w:rPr>
        <w:t xml:space="preserve"> and a descriptive picture</w:t>
      </w:r>
      <w:r w:rsidRPr="57FBB321" w:rsidR="000717C4">
        <w:rPr>
          <w:sz w:val="24"/>
          <w:szCs w:val="24"/>
        </w:rPr>
        <w:t>.</w:t>
      </w:r>
      <w:r w:rsidRPr="57FBB321" w:rsidR="00A05F66">
        <w:rPr>
          <w:sz w:val="24"/>
          <w:szCs w:val="24"/>
        </w:rPr>
        <w:t xml:space="preserve"> </w:t>
      </w:r>
    </w:p>
    <w:p w:rsidR="000717C4" w:rsidP="57FBB321" w:rsidRDefault="00A05F66" w14:paraId="1A9CB23A" w14:textId="4F00CE98">
      <w:pPr>
        <w:pStyle w:val="Normal"/>
        <w:rPr>
          <w:sz w:val="24"/>
          <w:szCs w:val="24"/>
        </w:rPr>
      </w:pPr>
      <w:r w:rsidRPr="57FBB321" w:rsidR="00A05F66">
        <w:rPr>
          <w:sz w:val="24"/>
          <w:szCs w:val="24"/>
        </w:rPr>
        <w:t xml:space="preserve">The words include: hello, goodbye, please, </w:t>
      </w:r>
      <w:r w:rsidRPr="57FBB321" w:rsidR="00A05F66">
        <w:rPr>
          <w:sz w:val="24"/>
          <w:szCs w:val="24"/>
        </w:rPr>
        <w:t>than</w:t>
      </w:r>
      <w:r w:rsidRPr="57FBB321" w:rsidR="00A05F66">
        <w:rPr>
          <w:sz w:val="24"/>
          <w:szCs w:val="24"/>
        </w:rPr>
        <w:t xml:space="preserve">k you, yes, no, mummy, daddy, fruit, water, milk, hungry, toilet, play inside, play outside, </w:t>
      </w:r>
      <w:r w:rsidRPr="57FBB321" w:rsidR="00A05F66">
        <w:rPr>
          <w:sz w:val="24"/>
          <w:szCs w:val="24"/>
        </w:rPr>
        <w:t>help</w:t>
      </w:r>
      <w:r w:rsidRPr="57FBB321" w:rsidR="00A05F66">
        <w:rPr>
          <w:sz w:val="24"/>
          <w:szCs w:val="24"/>
        </w:rPr>
        <w:t xml:space="preserve">, good, sorry, sad and tired. </w:t>
      </w:r>
    </w:p>
    <w:p w:rsidRPr="00BC7F22" w:rsidR="007C0805" w:rsidP="57FBB321" w:rsidRDefault="007C0805" w14:paraId="086E2242" w14:textId="77777777" w14:noSpellErr="1">
      <w:pPr>
        <w:rPr>
          <w:sz w:val="24"/>
          <w:szCs w:val="24"/>
        </w:rPr>
      </w:pPr>
      <w:r w:rsidRPr="57FBB321" w:rsidR="007C0805">
        <w:rPr>
          <w:sz w:val="24"/>
          <w:szCs w:val="24"/>
        </w:rPr>
        <w:t xml:space="preserve">We will email an invoice to you and will dispatch your order on receipt of payment.  Please allow 2 working weeks although we aim to deliver sooner.  Items collected directly from us can be paid for on collection. </w:t>
      </w:r>
    </w:p>
    <w:sectPr w:rsidRPr="00BC7F22" w:rsidR="007C0805" w:rsidSect="00E520F8">
      <w:pgSz w:w="11906" w:h="16838" w:orient="portrait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MDYxNzK1sDQ2MzBQ0lEKTi0uzszPAykwrAUA7T00HSwAAAA="/>
  </w:docVars>
  <w:rsids>
    <w:rsidRoot w:val="00E520F8"/>
    <w:rsid w:val="000717C4"/>
    <w:rsid w:val="0011373A"/>
    <w:rsid w:val="00130BAF"/>
    <w:rsid w:val="0027712D"/>
    <w:rsid w:val="003F5EF3"/>
    <w:rsid w:val="004052CA"/>
    <w:rsid w:val="00530138"/>
    <w:rsid w:val="006F58F7"/>
    <w:rsid w:val="0073763A"/>
    <w:rsid w:val="007C0805"/>
    <w:rsid w:val="009B18BC"/>
    <w:rsid w:val="009B54D1"/>
    <w:rsid w:val="00A05F66"/>
    <w:rsid w:val="00B8A45B"/>
    <w:rsid w:val="00BA57DE"/>
    <w:rsid w:val="00BC7F22"/>
    <w:rsid w:val="00D56882"/>
    <w:rsid w:val="00D92A16"/>
    <w:rsid w:val="00DD399E"/>
    <w:rsid w:val="00E520F8"/>
    <w:rsid w:val="00EF32A4"/>
    <w:rsid w:val="00F94B29"/>
    <w:rsid w:val="14310889"/>
    <w:rsid w:val="1D82E7F9"/>
    <w:rsid w:val="3697E09B"/>
    <w:rsid w:val="3697E09B"/>
    <w:rsid w:val="3AC34450"/>
    <w:rsid w:val="4AD9681A"/>
    <w:rsid w:val="4AD9681A"/>
    <w:rsid w:val="4E1108DC"/>
    <w:rsid w:val="54259ED5"/>
    <w:rsid w:val="57FBB321"/>
    <w:rsid w:val="5AD66387"/>
    <w:rsid w:val="5C7A216E"/>
    <w:rsid w:val="5E15F1CF"/>
    <w:rsid w:val="5E15F1CF"/>
    <w:rsid w:val="63BC1002"/>
    <w:rsid w:val="662103B4"/>
    <w:rsid w:val="66F3B0C4"/>
    <w:rsid w:val="6C904538"/>
    <w:rsid w:val="7A49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style="mso-wrap-style:none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2AE694BC"/>
  <w15:docId w15:val="{D43FFCB6-FBF4-4EC9-98BB-1C8D2C3C1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92A16"/>
    <w:pPr>
      <w:spacing w:after="200" w:line="276" w:lineRule="auto"/>
    </w:pPr>
    <w:rPr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520F8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rsid w:val="00BC7F22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2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052C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.png" Id="rId8" /><Relationship Type="http://schemas.openxmlformats.org/officeDocument/2006/relationships/customXml" Target="../customXml/item3.xml" Id="rId3" /><Relationship Type="http://schemas.openxmlformats.org/officeDocument/2006/relationships/image" Target="media/image1.png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yperlink" Target="mailto:691719%20/%20southwest@eyalliance.org.uk" TargetMode="External" Id="R62e2052ac5a84e3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ee7f133-6c9a-4580-87fd-5ac553eb990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FA0FEA7D2AE243AF9D05096519AFA9" ma:contentTypeVersion="10" ma:contentTypeDescription="Create a new document." ma:contentTypeScope="" ma:versionID="8c18766cdbdadeafc966e4c239846ba8">
  <xsd:schema xmlns:xsd="http://www.w3.org/2001/XMLSchema" xmlns:xs="http://www.w3.org/2001/XMLSchema" xmlns:p="http://schemas.microsoft.com/office/2006/metadata/properties" xmlns:ns2="b1e174ff-2673-4011-a811-1857e1f5b6d9" xmlns:ns3="fee7f133-6c9a-4580-87fd-5ac553eb9909" targetNamespace="http://schemas.microsoft.com/office/2006/metadata/properties" ma:root="true" ma:fieldsID="9a2fe04f7f4f772ad49976881550252d" ns2:_="" ns3:_="">
    <xsd:import namespace="b1e174ff-2673-4011-a811-1857e1f5b6d9"/>
    <xsd:import namespace="fee7f133-6c9a-4580-87fd-5ac553eb99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174ff-2673-4011-a811-1857e1f5b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7f133-6c9a-4580-87fd-5ac553eb990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D2B9A9-54D2-44BC-88CE-D191A05700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269DCB-B9F6-41C2-8DBF-4D0918B90FE7}">
  <ds:schemaRefs>
    <ds:schemaRef ds:uri="http://schemas.microsoft.com/office/2006/documentManagement/types"/>
    <ds:schemaRef ds:uri="03c8f306-f530-4f83-a0fd-7eb1e15c4da7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95d76287-840f-4d62-a0cf-afe6bd8f110f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33505BD-DDDA-48AE-8063-DD1AB8BA97E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mmap</dc:creator>
  <keywords/>
  <dc:description/>
  <lastModifiedBy>Emma Perry</lastModifiedBy>
  <revision>6</revision>
  <lastPrinted>2020-02-28T16:27:00.0000000Z</lastPrinted>
  <dcterms:created xsi:type="dcterms:W3CDTF">2019-11-14T13:34:00.0000000Z</dcterms:created>
  <dcterms:modified xsi:type="dcterms:W3CDTF">2022-04-27T09:22:37.04393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A0FEA7D2AE243AF9D05096519AFA9</vt:lpwstr>
  </property>
  <property fmtid="{D5CDD505-2E9C-101B-9397-08002B2CF9AE}" pid="3" name="Order">
    <vt:r8>990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